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CD46F" w14:textId="44573FDC" w:rsidR="00D12518" w:rsidRPr="00E53299" w:rsidRDefault="00D12518" w:rsidP="00D12518">
      <w:pPr>
        <w:spacing w:after="0" w:line="360" w:lineRule="auto"/>
        <w:jc w:val="right"/>
        <w:rPr>
          <w:rFonts w:asciiTheme="minorHAnsi" w:hAnsiTheme="minorHAnsi" w:cstheme="minorHAnsi"/>
          <w:i/>
          <w:iCs/>
          <w:sz w:val="24"/>
          <w:szCs w:val="24"/>
        </w:rPr>
      </w:pPr>
      <w:r w:rsidRPr="00E53299">
        <w:rPr>
          <w:rFonts w:asciiTheme="minorHAnsi" w:hAnsiTheme="minorHAnsi" w:cstheme="minorHAnsi"/>
          <w:sz w:val="24"/>
          <w:szCs w:val="24"/>
        </w:rPr>
        <w:t xml:space="preserve">Załącznik </w:t>
      </w:r>
      <w:r w:rsidR="00934FAA" w:rsidRPr="00E53299">
        <w:rPr>
          <w:rFonts w:asciiTheme="minorHAnsi" w:hAnsiTheme="minorHAnsi" w:cstheme="minorHAnsi"/>
          <w:sz w:val="24"/>
          <w:szCs w:val="24"/>
        </w:rPr>
        <w:t xml:space="preserve">nr 2  do Zarządzenia Rektora nr </w:t>
      </w:r>
      <w:r w:rsidR="00FB5AE4">
        <w:rPr>
          <w:rFonts w:asciiTheme="minorHAnsi" w:hAnsiTheme="minorHAnsi" w:cstheme="minorHAnsi"/>
          <w:sz w:val="24"/>
          <w:szCs w:val="24"/>
        </w:rPr>
        <w:t>182</w:t>
      </w:r>
      <w:r w:rsidRPr="00E53299">
        <w:rPr>
          <w:rFonts w:asciiTheme="minorHAnsi" w:hAnsiTheme="minorHAnsi" w:cstheme="minorHAnsi"/>
          <w:sz w:val="24"/>
          <w:szCs w:val="24"/>
        </w:rPr>
        <w:t>/202</w:t>
      </w:r>
      <w:r w:rsidR="00D4701F" w:rsidRPr="00E53299">
        <w:rPr>
          <w:rFonts w:asciiTheme="minorHAnsi" w:hAnsiTheme="minorHAnsi" w:cstheme="minorHAnsi"/>
          <w:sz w:val="24"/>
          <w:szCs w:val="24"/>
        </w:rPr>
        <w:t>2</w:t>
      </w:r>
    </w:p>
    <w:p w14:paraId="51BBEA30" w14:textId="61D4500F" w:rsidR="00D12518" w:rsidRPr="00E53299" w:rsidRDefault="00D12518" w:rsidP="00D12518">
      <w:pPr>
        <w:spacing w:after="0" w:line="36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E53299">
        <w:rPr>
          <w:rFonts w:asciiTheme="minorHAnsi" w:hAnsiTheme="minorHAnsi" w:cstheme="minorHAnsi"/>
          <w:sz w:val="24"/>
          <w:szCs w:val="24"/>
        </w:rPr>
        <w:t xml:space="preserve">Wrocław, dnia _______________________ </w:t>
      </w:r>
    </w:p>
    <w:p w14:paraId="3114081C" w14:textId="77777777" w:rsidR="00D12518" w:rsidRPr="00E53299" w:rsidRDefault="00D12518" w:rsidP="00D12518">
      <w:pPr>
        <w:spacing w:after="0" w:line="360" w:lineRule="auto"/>
        <w:ind w:left="6024" w:hanging="360"/>
        <w:rPr>
          <w:rFonts w:asciiTheme="minorHAnsi" w:hAnsiTheme="minorHAnsi" w:cstheme="minorHAnsi"/>
          <w:sz w:val="24"/>
          <w:szCs w:val="24"/>
        </w:rPr>
      </w:pPr>
    </w:p>
    <w:p w14:paraId="6887D763" w14:textId="77777777" w:rsidR="00D12518" w:rsidRPr="00E53299" w:rsidRDefault="00D12518" w:rsidP="00D12518">
      <w:pPr>
        <w:spacing w:after="0" w:line="360" w:lineRule="auto"/>
        <w:ind w:left="6024" w:hanging="360"/>
        <w:rPr>
          <w:rFonts w:asciiTheme="minorHAnsi" w:hAnsiTheme="minorHAnsi" w:cstheme="minorHAnsi"/>
          <w:sz w:val="24"/>
          <w:szCs w:val="24"/>
        </w:rPr>
      </w:pPr>
    </w:p>
    <w:p w14:paraId="3E5EDA2A" w14:textId="77777777" w:rsidR="00D12518" w:rsidRPr="00E53299" w:rsidRDefault="00D12518" w:rsidP="00D12518">
      <w:pPr>
        <w:tabs>
          <w:tab w:val="left" w:pos="3060"/>
        </w:tabs>
        <w:spacing w:after="0" w:line="360" w:lineRule="auto"/>
        <w:ind w:left="6024" w:hanging="6024"/>
        <w:rPr>
          <w:rFonts w:asciiTheme="minorHAnsi" w:hAnsiTheme="minorHAnsi" w:cstheme="minorHAnsi"/>
          <w:i/>
          <w:iCs/>
          <w:sz w:val="24"/>
          <w:szCs w:val="24"/>
        </w:rPr>
      </w:pPr>
    </w:p>
    <w:p w14:paraId="57E457FF" w14:textId="77777777" w:rsidR="00D12518" w:rsidRPr="00E53299" w:rsidRDefault="00D12518" w:rsidP="00D12518">
      <w:pPr>
        <w:spacing w:after="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E53299">
        <w:rPr>
          <w:rFonts w:asciiTheme="minorHAnsi" w:hAnsiTheme="minorHAnsi" w:cstheme="minorHAnsi"/>
          <w:b/>
          <w:sz w:val="24"/>
          <w:szCs w:val="24"/>
        </w:rPr>
        <w:t>OŚWIADCZENIE</w:t>
      </w:r>
    </w:p>
    <w:p w14:paraId="6E10AA33" w14:textId="2A9073F7" w:rsidR="00D12518" w:rsidRPr="00E53299" w:rsidRDefault="009D7266" w:rsidP="00D12518">
      <w:pPr>
        <w:spacing w:after="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E53299">
        <w:rPr>
          <w:rFonts w:asciiTheme="minorHAnsi" w:hAnsiTheme="minorHAnsi" w:cstheme="minorHAnsi"/>
          <w:b/>
          <w:sz w:val="24"/>
          <w:szCs w:val="24"/>
        </w:rPr>
        <w:t xml:space="preserve">o </w:t>
      </w:r>
      <w:r w:rsidR="00D12518" w:rsidRPr="00E53299">
        <w:rPr>
          <w:rFonts w:asciiTheme="minorHAnsi" w:hAnsiTheme="minorHAnsi" w:cstheme="minorHAnsi"/>
          <w:b/>
          <w:sz w:val="24"/>
          <w:szCs w:val="24"/>
        </w:rPr>
        <w:t>potwierdzeniu zgodności treści rozprawy doktorskiej na nośnikach</w:t>
      </w:r>
    </w:p>
    <w:p w14:paraId="105E5B32" w14:textId="77777777" w:rsidR="00D12518" w:rsidRPr="00E53299" w:rsidRDefault="00D12518" w:rsidP="00D12518">
      <w:pPr>
        <w:spacing w:after="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0EDD399A" w14:textId="77777777" w:rsidR="00D12518" w:rsidRPr="00E53299" w:rsidRDefault="00D12518" w:rsidP="00D12518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57F77168" w14:textId="77777777" w:rsidR="00D12518" w:rsidRPr="00E53299" w:rsidRDefault="00D12518" w:rsidP="00D12518">
      <w:pPr>
        <w:pStyle w:val="Akapitzlist"/>
        <w:spacing w:after="0" w:line="360" w:lineRule="auto"/>
        <w:contextualSpacing w:val="0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</w:p>
    <w:p w14:paraId="4AC67FEB" w14:textId="77777777" w:rsidR="00D12518" w:rsidRPr="00E53299" w:rsidRDefault="00D12518" w:rsidP="00D12518">
      <w:pPr>
        <w:pStyle w:val="Akapitzlist"/>
        <w:spacing w:after="0" w:line="360" w:lineRule="auto"/>
        <w:contextualSpacing w:val="0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</w:p>
    <w:p w14:paraId="3C262BBE" w14:textId="77777777" w:rsidR="00D12518" w:rsidRPr="00E53299" w:rsidRDefault="00D12518" w:rsidP="00D12518">
      <w:pPr>
        <w:pStyle w:val="Akapitzlist"/>
        <w:spacing w:after="0" w:line="36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  <w:r w:rsidRPr="00E53299">
        <w:rPr>
          <w:rFonts w:asciiTheme="minorHAnsi" w:hAnsiTheme="minorHAnsi" w:cstheme="minorHAnsi"/>
          <w:sz w:val="24"/>
          <w:szCs w:val="24"/>
          <w:lang w:eastAsia="pl-PL"/>
        </w:rPr>
        <w:t>Imię i nazwisko autora: ____________________________________</w:t>
      </w:r>
    </w:p>
    <w:p w14:paraId="1F68FBE8" w14:textId="6239BD3A" w:rsidR="00D12518" w:rsidRPr="00E53299" w:rsidRDefault="00D12518" w:rsidP="00D12518">
      <w:pPr>
        <w:pStyle w:val="Akapitzlist"/>
        <w:spacing w:after="0" w:line="36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  <w:r w:rsidRPr="00E53299">
        <w:rPr>
          <w:rFonts w:asciiTheme="minorHAnsi" w:hAnsiTheme="minorHAnsi" w:cstheme="minorHAnsi"/>
          <w:sz w:val="24"/>
          <w:szCs w:val="24"/>
          <w:lang w:eastAsia="pl-PL"/>
        </w:rPr>
        <w:t>Tytuł rozprawy doktorskie</w:t>
      </w:r>
      <w:r w:rsidR="00FB5AE4">
        <w:rPr>
          <w:rFonts w:asciiTheme="minorHAnsi" w:hAnsiTheme="minorHAnsi" w:cstheme="minorHAnsi"/>
          <w:sz w:val="24"/>
          <w:szCs w:val="24"/>
          <w:lang w:eastAsia="pl-PL"/>
        </w:rPr>
        <w:t>j</w:t>
      </w:r>
      <w:r w:rsidRPr="00E53299">
        <w:rPr>
          <w:rFonts w:asciiTheme="minorHAnsi" w:hAnsiTheme="minorHAnsi" w:cstheme="minorHAnsi"/>
          <w:sz w:val="24"/>
          <w:szCs w:val="24"/>
          <w:lang w:eastAsia="pl-PL"/>
        </w:rPr>
        <w:t>: _____________________________________________________</w:t>
      </w:r>
    </w:p>
    <w:p w14:paraId="1994ABA1" w14:textId="77777777" w:rsidR="00D12518" w:rsidRPr="00E53299" w:rsidRDefault="00D12518" w:rsidP="00D12518">
      <w:pPr>
        <w:pStyle w:val="Akapitzlist"/>
        <w:spacing w:after="0" w:line="36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  <w:r w:rsidRPr="00E53299">
        <w:rPr>
          <w:rFonts w:asciiTheme="minorHAnsi" w:hAnsiTheme="minorHAnsi" w:cstheme="minorHAnsi"/>
          <w:sz w:val="24"/>
          <w:szCs w:val="24"/>
          <w:lang w:eastAsia="pl-PL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778909BD" w14:textId="77777777" w:rsidR="00D12518" w:rsidRPr="00E53299" w:rsidRDefault="00D12518" w:rsidP="00D1251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</w:p>
    <w:p w14:paraId="5F479816" w14:textId="5C1D3FE5" w:rsidR="00D12518" w:rsidRPr="00E53299" w:rsidRDefault="00D12518" w:rsidP="00D1251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  <w:r w:rsidRPr="00E53299">
        <w:rPr>
          <w:rFonts w:asciiTheme="minorHAnsi" w:hAnsiTheme="minorHAnsi" w:cstheme="minorHAnsi"/>
          <w:sz w:val="24"/>
          <w:szCs w:val="24"/>
          <w:lang w:eastAsia="pl-PL"/>
        </w:rPr>
        <w:t>Potwierdzam zgodność  wersji elektronicznej pracy doktorskiej z wersją drukowaną</w:t>
      </w:r>
      <w:r w:rsidR="00FB5AE4">
        <w:rPr>
          <w:rFonts w:asciiTheme="minorHAnsi" w:hAnsiTheme="minorHAnsi" w:cstheme="minorHAnsi"/>
          <w:sz w:val="24"/>
          <w:szCs w:val="24"/>
          <w:lang w:eastAsia="pl-PL"/>
        </w:rPr>
        <w:t>.</w:t>
      </w:r>
      <w:r w:rsidRPr="00E53299">
        <w:rPr>
          <w:rFonts w:asciiTheme="minorHAnsi" w:hAnsiTheme="minorHAnsi" w:cstheme="minorHAnsi"/>
          <w:sz w:val="24"/>
          <w:szCs w:val="24"/>
          <w:lang w:eastAsia="pl-PL"/>
        </w:rPr>
        <w:t xml:space="preserve"> </w:t>
      </w:r>
    </w:p>
    <w:p w14:paraId="58A26AB8" w14:textId="77777777" w:rsidR="00D12518" w:rsidRPr="00E53299" w:rsidRDefault="00D12518" w:rsidP="00D12518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69E4EFCE" w14:textId="77777777" w:rsidR="00D12518" w:rsidRPr="00E53299" w:rsidRDefault="00D12518" w:rsidP="00D12518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747C5BA2" w14:textId="04CF652C" w:rsidR="00D12518" w:rsidRPr="00E53299" w:rsidRDefault="00D12518" w:rsidP="00E53299">
      <w:pPr>
        <w:spacing w:after="0" w:line="36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E53299">
        <w:rPr>
          <w:rFonts w:asciiTheme="minorHAnsi" w:hAnsiTheme="minorHAnsi" w:cstheme="minorHAnsi"/>
          <w:sz w:val="24"/>
          <w:szCs w:val="24"/>
        </w:rPr>
        <w:t>________________________(podpis autora)</w:t>
      </w:r>
    </w:p>
    <w:p w14:paraId="7435E6C7" w14:textId="54539E9B" w:rsidR="00D12518" w:rsidRPr="00E53299" w:rsidRDefault="00D12518" w:rsidP="0018477E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sectPr w:rsidR="00D12518" w:rsidRPr="00E53299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74363032">
    <w:abstractNumId w:val="9"/>
  </w:num>
  <w:num w:numId="2" w16cid:durableId="1952930233">
    <w:abstractNumId w:val="11"/>
  </w:num>
  <w:num w:numId="3" w16cid:durableId="2087681180">
    <w:abstractNumId w:val="6"/>
  </w:num>
  <w:num w:numId="4" w16cid:durableId="1310093538">
    <w:abstractNumId w:val="1"/>
  </w:num>
  <w:num w:numId="5" w16cid:durableId="1791892563">
    <w:abstractNumId w:val="5"/>
  </w:num>
  <w:num w:numId="6" w16cid:durableId="731078978">
    <w:abstractNumId w:val="3"/>
  </w:num>
  <w:num w:numId="7" w16cid:durableId="1377774995">
    <w:abstractNumId w:val="7"/>
  </w:num>
  <w:num w:numId="8" w16cid:durableId="732316095">
    <w:abstractNumId w:val="0"/>
  </w:num>
  <w:num w:numId="9" w16cid:durableId="44380373">
    <w:abstractNumId w:val="4"/>
  </w:num>
  <w:num w:numId="10" w16cid:durableId="1125736607">
    <w:abstractNumId w:val="10"/>
  </w:num>
  <w:num w:numId="11" w16cid:durableId="1754542382">
    <w:abstractNumId w:val="2"/>
  </w:num>
  <w:num w:numId="12" w16cid:durableId="20934224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gUAtXuk0ywAAAA="/>
  </w:docVars>
  <w:rsids>
    <w:rsidRoot w:val="00A85062"/>
    <w:rsid w:val="000039A4"/>
    <w:rsid w:val="000102B0"/>
    <w:rsid w:val="000D1B8A"/>
    <w:rsid w:val="000E5AED"/>
    <w:rsid w:val="00102244"/>
    <w:rsid w:val="00115BEB"/>
    <w:rsid w:val="00172564"/>
    <w:rsid w:val="0018477E"/>
    <w:rsid w:val="001A5864"/>
    <w:rsid w:val="001C78F0"/>
    <w:rsid w:val="001F6F49"/>
    <w:rsid w:val="002162D3"/>
    <w:rsid w:val="00276A85"/>
    <w:rsid w:val="002A05AB"/>
    <w:rsid w:val="002B5C08"/>
    <w:rsid w:val="003210A7"/>
    <w:rsid w:val="00327898"/>
    <w:rsid w:val="003622CA"/>
    <w:rsid w:val="00374F0E"/>
    <w:rsid w:val="003A7348"/>
    <w:rsid w:val="003C58AA"/>
    <w:rsid w:val="003F49B9"/>
    <w:rsid w:val="004178E7"/>
    <w:rsid w:val="0046368B"/>
    <w:rsid w:val="00492706"/>
    <w:rsid w:val="0049274B"/>
    <w:rsid w:val="004B6AFE"/>
    <w:rsid w:val="004C0EB4"/>
    <w:rsid w:val="005E65CD"/>
    <w:rsid w:val="00615F0D"/>
    <w:rsid w:val="00617648"/>
    <w:rsid w:val="00685D95"/>
    <w:rsid w:val="006B014D"/>
    <w:rsid w:val="006D01AC"/>
    <w:rsid w:val="006F3B36"/>
    <w:rsid w:val="00734A24"/>
    <w:rsid w:val="00740B28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85062"/>
    <w:rsid w:val="00AD1ACE"/>
    <w:rsid w:val="00AE0A4C"/>
    <w:rsid w:val="00B34907"/>
    <w:rsid w:val="00B41AFC"/>
    <w:rsid w:val="00BD03B1"/>
    <w:rsid w:val="00C52D39"/>
    <w:rsid w:val="00C74F60"/>
    <w:rsid w:val="00C8636E"/>
    <w:rsid w:val="00C919C4"/>
    <w:rsid w:val="00CD47CC"/>
    <w:rsid w:val="00D12518"/>
    <w:rsid w:val="00D4701F"/>
    <w:rsid w:val="00D74B67"/>
    <w:rsid w:val="00D95749"/>
    <w:rsid w:val="00D96DA3"/>
    <w:rsid w:val="00DD75AD"/>
    <w:rsid w:val="00E50E48"/>
    <w:rsid w:val="00E53299"/>
    <w:rsid w:val="00E70020"/>
    <w:rsid w:val="00ED2F10"/>
    <w:rsid w:val="00FB5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DC4683AB-65ED-4C8A-B24C-139C5C60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549D86-1BE6-4524-840D-2B8F2C5A2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77</Characters>
  <Application>Microsoft Office Word</Application>
  <DocSecurity>4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Marta Szczepuła-Błaszczuk</cp:lastModifiedBy>
  <cp:revision>2</cp:revision>
  <dcterms:created xsi:type="dcterms:W3CDTF">2022-11-23T07:36:00Z</dcterms:created>
  <dcterms:modified xsi:type="dcterms:W3CDTF">2022-11-23T07:36:00Z</dcterms:modified>
</cp:coreProperties>
</file>